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24F8B5" w14:textId="6DDF2BD1" w:rsidR="00C079C3" w:rsidRPr="002840A5" w:rsidRDefault="00235CDB" w:rsidP="00C079C3">
      <w:pPr>
        <w:rPr>
          <w:rFonts w:ascii="Californian FB" w:hAnsi="Californian FB"/>
          <w:sz w:val="24"/>
          <w:szCs w:val="24"/>
        </w:rPr>
      </w:pPr>
      <w:r w:rsidRPr="002840A5">
        <w:rPr>
          <w:rFonts w:ascii="Californian FB" w:hAnsi="Californian FB"/>
          <w:sz w:val="24"/>
          <w:szCs w:val="24"/>
        </w:rPr>
        <w:t xml:space="preserve">July </w:t>
      </w:r>
      <w:r w:rsidR="007C257F">
        <w:rPr>
          <w:rFonts w:ascii="Californian FB" w:hAnsi="Californian FB"/>
          <w:sz w:val="24"/>
          <w:szCs w:val="24"/>
        </w:rPr>
        <w:t>1</w:t>
      </w:r>
      <w:r w:rsidRPr="002840A5">
        <w:rPr>
          <w:rFonts w:ascii="Californian FB" w:hAnsi="Californian FB"/>
          <w:sz w:val="24"/>
          <w:szCs w:val="24"/>
        </w:rPr>
        <w:t>5, 2024</w:t>
      </w:r>
    </w:p>
    <w:p w14:paraId="2E784DA9" w14:textId="77777777" w:rsidR="006D049D" w:rsidRDefault="006D049D" w:rsidP="00C079C3">
      <w:pPr>
        <w:rPr>
          <w:rFonts w:ascii="Californian FB" w:hAnsi="Californian FB"/>
          <w:sz w:val="24"/>
          <w:szCs w:val="24"/>
        </w:rPr>
      </w:pPr>
    </w:p>
    <w:p w14:paraId="1C531C38" w14:textId="4CA69A3F" w:rsidR="00C079C3" w:rsidRPr="002840A5" w:rsidRDefault="00C079C3" w:rsidP="00C079C3">
      <w:pPr>
        <w:rPr>
          <w:rFonts w:ascii="Californian FB" w:hAnsi="Californian FB"/>
          <w:sz w:val="24"/>
          <w:szCs w:val="24"/>
        </w:rPr>
      </w:pPr>
      <w:r w:rsidRPr="002840A5">
        <w:rPr>
          <w:rFonts w:ascii="Californian FB" w:hAnsi="Californian FB"/>
          <w:sz w:val="24"/>
          <w:szCs w:val="24"/>
        </w:rPr>
        <w:t>RE: Nominations and Ballot</w:t>
      </w:r>
    </w:p>
    <w:p w14:paraId="117AA633" w14:textId="2946B537" w:rsidR="00C079C3" w:rsidRPr="002840A5" w:rsidRDefault="00C079C3" w:rsidP="00C079C3">
      <w:pPr>
        <w:rPr>
          <w:rFonts w:ascii="Californian FB" w:hAnsi="Californian FB"/>
          <w:sz w:val="24"/>
          <w:szCs w:val="24"/>
        </w:rPr>
      </w:pPr>
    </w:p>
    <w:p w14:paraId="18A2CBC9" w14:textId="201AD4F7" w:rsidR="00C079C3" w:rsidRPr="002840A5" w:rsidRDefault="00C079C3" w:rsidP="00C079C3">
      <w:pPr>
        <w:rPr>
          <w:rFonts w:ascii="Californian FB" w:hAnsi="Californian FB"/>
          <w:sz w:val="24"/>
          <w:szCs w:val="24"/>
        </w:rPr>
      </w:pPr>
      <w:r w:rsidRPr="002840A5">
        <w:rPr>
          <w:rFonts w:ascii="Californian FB" w:hAnsi="Californian FB"/>
          <w:sz w:val="24"/>
          <w:szCs w:val="24"/>
        </w:rPr>
        <w:t>Dear NBPC Member:</w:t>
      </w:r>
    </w:p>
    <w:p w14:paraId="464B7AC2" w14:textId="256ADA21" w:rsidR="00C079C3" w:rsidRPr="002840A5" w:rsidRDefault="00C079C3" w:rsidP="00C079C3">
      <w:pPr>
        <w:rPr>
          <w:rFonts w:ascii="Californian FB" w:hAnsi="Californian FB"/>
          <w:sz w:val="24"/>
          <w:szCs w:val="24"/>
        </w:rPr>
      </w:pPr>
      <w:r w:rsidRPr="002840A5">
        <w:rPr>
          <w:rFonts w:ascii="Californian FB" w:hAnsi="Californian FB"/>
          <w:sz w:val="24"/>
          <w:szCs w:val="24"/>
        </w:rPr>
        <w:t xml:space="preserve">Attached are the </w:t>
      </w:r>
      <w:r w:rsidR="00762E29" w:rsidRPr="002840A5">
        <w:rPr>
          <w:rFonts w:ascii="Californian FB" w:hAnsi="Californian FB"/>
          <w:sz w:val="24"/>
          <w:szCs w:val="24"/>
        </w:rPr>
        <w:t xml:space="preserve">names and bios of members who have been nominated and the </w:t>
      </w:r>
      <w:r w:rsidR="00762E29" w:rsidRPr="002840A5">
        <w:rPr>
          <w:rFonts w:ascii="Californian FB" w:hAnsi="Californian FB"/>
          <w:b/>
          <w:bCs/>
          <w:sz w:val="24"/>
          <w:szCs w:val="24"/>
        </w:rPr>
        <w:t>Ballo</w:t>
      </w:r>
      <w:r w:rsidR="00762E29" w:rsidRPr="002840A5">
        <w:rPr>
          <w:rFonts w:ascii="Californian FB" w:hAnsi="Californian FB"/>
          <w:sz w:val="24"/>
          <w:szCs w:val="24"/>
        </w:rPr>
        <w:t>t. The Committee has confirmed that each candidate will accept the position to serve if elected. Additionally, there is still an opportunity for you to write-in a candidate if:</w:t>
      </w:r>
    </w:p>
    <w:p w14:paraId="1B03733A" w14:textId="37156CDA" w:rsidR="00762E29" w:rsidRPr="002840A5" w:rsidRDefault="00762E29" w:rsidP="00762E29">
      <w:pPr>
        <w:pStyle w:val="ListParagraph"/>
        <w:numPr>
          <w:ilvl w:val="0"/>
          <w:numId w:val="3"/>
        </w:numPr>
        <w:rPr>
          <w:rFonts w:ascii="Californian FB" w:hAnsi="Californian FB"/>
          <w:sz w:val="24"/>
          <w:szCs w:val="24"/>
        </w:rPr>
      </w:pPr>
      <w:r w:rsidRPr="002840A5">
        <w:rPr>
          <w:rFonts w:ascii="Californian FB" w:hAnsi="Californian FB"/>
          <w:sz w:val="24"/>
          <w:szCs w:val="24"/>
        </w:rPr>
        <w:t>Your nominee meets the requirements listed on the nominating form previously sent</w:t>
      </w:r>
      <w:r w:rsidR="005343F9" w:rsidRPr="002840A5">
        <w:rPr>
          <w:rFonts w:ascii="Californian FB" w:hAnsi="Californian FB"/>
          <w:sz w:val="24"/>
          <w:szCs w:val="24"/>
        </w:rPr>
        <w:t>.</w:t>
      </w:r>
    </w:p>
    <w:p w14:paraId="4BFDBD36" w14:textId="1F21EBB7" w:rsidR="005343F9" w:rsidRPr="002840A5" w:rsidRDefault="005343F9" w:rsidP="00762E29">
      <w:pPr>
        <w:pStyle w:val="ListParagraph"/>
        <w:numPr>
          <w:ilvl w:val="0"/>
          <w:numId w:val="3"/>
        </w:numPr>
        <w:rPr>
          <w:rFonts w:ascii="Californian FB" w:hAnsi="Californian FB"/>
          <w:sz w:val="24"/>
          <w:szCs w:val="24"/>
        </w:rPr>
      </w:pPr>
      <w:proofErr w:type="spellStart"/>
      <w:r w:rsidRPr="002840A5">
        <w:rPr>
          <w:rFonts w:ascii="Californian FB" w:hAnsi="Californian FB"/>
          <w:sz w:val="24"/>
          <w:szCs w:val="24"/>
        </w:rPr>
        <w:t>Your</w:t>
      </w:r>
      <w:proofErr w:type="spellEnd"/>
      <w:r w:rsidRPr="002840A5">
        <w:rPr>
          <w:rFonts w:ascii="Californian FB" w:hAnsi="Californian FB"/>
          <w:sz w:val="24"/>
          <w:szCs w:val="24"/>
        </w:rPr>
        <w:t xml:space="preserve"> have his or her approval to nominate them and they will serve if elected.</w:t>
      </w:r>
    </w:p>
    <w:p w14:paraId="735C8313" w14:textId="018A57B2" w:rsidR="005343F9" w:rsidRPr="002840A5" w:rsidRDefault="005343F9" w:rsidP="00762E29">
      <w:pPr>
        <w:pStyle w:val="ListParagraph"/>
        <w:numPr>
          <w:ilvl w:val="0"/>
          <w:numId w:val="3"/>
        </w:numPr>
        <w:rPr>
          <w:rFonts w:ascii="Californian FB" w:hAnsi="Californian FB"/>
          <w:sz w:val="24"/>
          <w:szCs w:val="24"/>
        </w:rPr>
      </w:pPr>
      <w:r w:rsidRPr="002840A5">
        <w:rPr>
          <w:rFonts w:ascii="Californian FB" w:hAnsi="Californian FB"/>
          <w:sz w:val="24"/>
          <w:szCs w:val="24"/>
        </w:rPr>
        <w:t>You must attach a brief bio of person you nominate</w:t>
      </w:r>
    </w:p>
    <w:p w14:paraId="3BF7A872" w14:textId="50C1AAEF" w:rsidR="005343F9" w:rsidRPr="002840A5" w:rsidRDefault="005343F9" w:rsidP="005343F9">
      <w:pPr>
        <w:rPr>
          <w:rFonts w:ascii="Californian FB" w:hAnsi="Californian FB"/>
          <w:sz w:val="24"/>
          <w:szCs w:val="24"/>
        </w:rPr>
      </w:pPr>
      <w:r w:rsidRPr="002840A5">
        <w:rPr>
          <w:rFonts w:ascii="Californian FB" w:hAnsi="Californian FB"/>
          <w:sz w:val="24"/>
          <w:szCs w:val="24"/>
        </w:rPr>
        <w:t xml:space="preserve">Thank you for your participation in this election cycle. </w:t>
      </w:r>
    </w:p>
    <w:p w14:paraId="23B8DBFC" w14:textId="77777777" w:rsidR="002840A5" w:rsidRPr="002840A5" w:rsidRDefault="002840A5" w:rsidP="005343F9">
      <w:pPr>
        <w:rPr>
          <w:rFonts w:ascii="Californian FB" w:hAnsi="Californian FB"/>
          <w:sz w:val="24"/>
          <w:szCs w:val="24"/>
        </w:rPr>
      </w:pPr>
    </w:p>
    <w:p w14:paraId="61E5B0DD" w14:textId="3E1B26A5" w:rsidR="005343F9" w:rsidRPr="002840A5" w:rsidRDefault="005343F9" w:rsidP="005343F9">
      <w:pPr>
        <w:rPr>
          <w:rFonts w:ascii="Californian FB" w:hAnsi="Californian FB"/>
          <w:b/>
          <w:bCs/>
          <w:sz w:val="24"/>
          <w:szCs w:val="24"/>
        </w:rPr>
      </w:pPr>
      <w:r w:rsidRPr="002840A5">
        <w:rPr>
          <w:rFonts w:ascii="Californian FB" w:hAnsi="Californian FB"/>
          <w:b/>
          <w:bCs/>
          <w:sz w:val="24"/>
          <w:szCs w:val="24"/>
        </w:rPr>
        <w:t>For Vice President</w:t>
      </w:r>
      <w:r w:rsidR="00DA3872" w:rsidRPr="002840A5">
        <w:rPr>
          <w:rFonts w:ascii="Californian FB" w:hAnsi="Californian FB"/>
          <w:b/>
          <w:bCs/>
          <w:sz w:val="24"/>
          <w:szCs w:val="24"/>
        </w:rPr>
        <w:t>:</w:t>
      </w:r>
    </w:p>
    <w:p w14:paraId="25FDD11E" w14:textId="3779FFA0" w:rsidR="005343F9" w:rsidRPr="002840A5" w:rsidRDefault="005343F9" w:rsidP="005343F9">
      <w:pPr>
        <w:rPr>
          <w:rFonts w:ascii="Californian FB" w:hAnsi="Californian FB"/>
          <w:sz w:val="24"/>
          <w:szCs w:val="24"/>
        </w:rPr>
      </w:pPr>
      <w:r w:rsidRPr="002840A5">
        <w:rPr>
          <w:rFonts w:ascii="Californian FB" w:hAnsi="Californian FB"/>
          <w:sz w:val="24"/>
          <w:szCs w:val="24"/>
        </w:rPr>
        <w:t>Ruling Elder Ray Williams</w:t>
      </w:r>
    </w:p>
    <w:p w14:paraId="6F3273B6" w14:textId="33279128" w:rsidR="005343F9" w:rsidRPr="002840A5" w:rsidRDefault="005343F9" w:rsidP="005343F9">
      <w:pPr>
        <w:rPr>
          <w:rFonts w:ascii="Californian FB" w:hAnsi="Californian FB"/>
          <w:b/>
          <w:bCs/>
          <w:sz w:val="24"/>
          <w:szCs w:val="24"/>
        </w:rPr>
      </w:pPr>
      <w:r w:rsidRPr="002840A5">
        <w:rPr>
          <w:rFonts w:ascii="Californian FB" w:hAnsi="Californian FB"/>
          <w:b/>
          <w:bCs/>
          <w:sz w:val="24"/>
          <w:szCs w:val="24"/>
        </w:rPr>
        <w:t>For Secretary</w:t>
      </w:r>
      <w:r w:rsidR="00DA3872" w:rsidRPr="002840A5">
        <w:rPr>
          <w:rFonts w:ascii="Californian FB" w:hAnsi="Californian FB"/>
          <w:b/>
          <w:bCs/>
          <w:sz w:val="24"/>
          <w:szCs w:val="24"/>
        </w:rPr>
        <w:t>:</w:t>
      </w:r>
    </w:p>
    <w:p w14:paraId="2F2F6F23" w14:textId="1936E85D" w:rsidR="005343F9" w:rsidRPr="002840A5" w:rsidRDefault="005343F9" w:rsidP="005343F9">
      <w:pPr>
        <w:rPr>
          <w:rFonts w:ascii="Californian FB" w:hAnsi="Californian FB"/>
          <w:sz w:val="24"/>
          <w:szCs w:val="24"/>
        </w:rPr>
      </w:pPr>
      <w:r w:rsidRPr="002840A5">
        <w:rPr>
          <w:rFonts w:ascii="Californian FB" w:hAnsi="Californian FB"/>
          <w:sz w:val="24"/>
          <w:szCs w:val="24"/>
        </w:rPr>
        <w:t xml:space="preserve">Sarah Rucker </w:t>
      </w:r>
    </w:p>
    <w:p w14:paraId="6A7CFB71" w14:textId="50AA7F3C" w:rsidR="005343F9" w:rsidRPr="002840A5" w:rsidRDefault="005343F9" w:rsidP="005343F9">
      <w:pPr>
        <w:rPr>
          <w:rFonts w:ascii="Californian FB" w:hAnsi="Californian FB"/>
          <w:sz w:val="24"/>
          <w:szCs w:val="24"/>
        </w:rPr>
      </w:pPr>
      <w:r w:rsidRPr="002840A5">
        <w:rPr>
          <w:rFonts w:ascii="Californian FB" w:hAnsi="Californian FB"/>
          <w:sz w:val="24"/>
          <w:szCs w:val="24"/>
        </w:rPr>
        <w:t>The deadline for returning your ballot is</w:t>
      </w:r>
      <w:r w:rsidR="00235CDB" w:rsidRPr="002840A5">
        <w:rPr>
          <w:rFonts w:ascii="Californian FB" w:hAnsi="Californian FB"/>
          <w:sz w:val="24"/>
          <w:szCs w:val="24"/>
        </w:rPr>
        <w:t xml:space="preserve"> July </w:t>
      </w:r>
      <w:r w:rsidR="007C257F">
        <w:rPr>
          <w:rFonts w:ascii="Californian FB" w:hAnsi="Californian FB"/>
          <w:sz w:val="24"/>
          <w:szCs w:val="24"/>
        </w:rPr>
        <w:t>31</w:t>
      </w:r>
      <w:r w:rsidR="00235CDB" w:rsidRPr="002840A5">
        <w:rPr>
          <w:rFonts w:ascii="Californian FB" w:hAnsi="Californian FB"/>
          <w:sz w:val="24"/>
          <w:szCs w:val="24"/>
        </w:rPr>
        <w:t>, 2024</w:t>
      </w:r>
      <w:r w:rsidRPr="002840A5">
        <w:rPr>
          <w:rFonts w:ascii="Californian FB" w:hAnsi="Californian FB"/>
          <w:sz w:val="24"/>
          <w:szCs w:val="24"/>
        </w:rPr>
        <w:t xml:space="preserve">. You may return your ballot by email or the U.S. Postal Service to the address below: </w:t>
      </w:r>
    </w:p>
    <w:p w14:paraId="25DB99AF" w14:textId="77777777" w:rsidR="006D049D" w:rsidRDefault="006D049D" w:rsidP="005343F9">
      <w:pPr>
        <w:rPr>
          <w:rFonts w:ascii="Californian FB" w:hAnsi="Californian FB"/>
          <w:sz w:val="24"/>
          <w:szCs w:val="24"/>
        </w:rPr>
      </w:pPr>
    </w:p>
    <w:p w14:paraId="0B914BED" w14:textId="37DFF58B" w:rsidR="005343F9" w:rsidRPr="002840A5" w:rsidRDefault="005343F9" w:rsidP="006D049D">
      <w:pPr>
        <w:spacing w:after="0"/>
        <w:rPr>
          <w:rFonts w:ascii="Californian FB" w:hAnsi="Californian FB"/>
          <w:sz w:val="24"/>
          <w:szCs w:val="24"/>
        </w:rPr>
      </w:pPr>
      <w:r w:rsidRPr="002840A5">
        <w:rPr>
          <w:rFonts w:ascii="Californian FB" w:hAnsi="Californian FB"/>
          <w:sz w:val="24"/>
          <w:szCs w:val="24"/>
        </w:rPr>
        <w:t>The Reverend Patricia B. Jones</w:t>
      </w:r>
    </w:p>
    <w:p w14:paraId="23B5C10F" w14:textId="72C92EB8" w:rsidR="005343F9" w:rsidRPr="002840A5" w:rsidRDefault="005343F9" w:rsidP="006D049D">
      <w:pPr>
        <w:spacing w:after="0"/>
        <w:rPr>
          <w:rFonts w:ascii="Californian FB" w:hAnsi="Californian FB"/>
          <w:sz w:val="24"/>
          <w:szCs w:val="24"/>
        </w:rPr>
      </w:pPr>
      <w:r w:rsidRPr="002840A5">
        <w:rPr>
          <w:rFonts w:ascii="Californian FB" w:hAnsi="Californian FB"/>
          <w:sz w:val="24"/>
          <w:szCs w:val="24"/>
        </w:rPr>
        <w:t>3411 Farmers Market Drive</w:t>
      </w:r>
    </w:p>
    <w:p w14:paraId="2B122DA0" w14:textId="1E3ECB1E" w:rsidR="005343F9" w:rsidRPr="002840A5" w:rsidRDefault="005343F9" w:rsidP="006D049D">
      <w:pPr>
        <w:spacing w:after="0"/>
        <w:rPr>
          <w:rFonts w:ascii="Californian FB" w:hAnsi="Californian FB"/>
          <w:sz w:val="24"/>
          <w:szCs w:val="24"/>
        </w:rPr>
      </w:pPr>
      <w:r w:rsidRPr="002840A5">
        <w:rPr>
          <w:rFonts w:ascii="Californian FB" w:hAnsi="Californian FB"/>
          <w:sz w:val="24"/>
          <w:szCs w:val="24"/>
        </w:rPr>
        <w:t xml:space="preserve">Charleston, SC, 29414 </w:t>
      </w:r>
    </w:p>
    <w:p w14:paraId="6A02F5BF" w14:textId="0F8344D5" w:rsidR="005343F9" w:rsidRPr="002840A5" w:rsidRDefault="005343F9" w:rsidP="005343F9">
      <w:pPr>
        <w:rPr>
          <w:rFonts w:ascii="Californian FB" w:hAnsi="Californian FB"/>
          <w:sz w:val="24"/>
          <w:szCs w:val="24"/>
        </w:rPr>
      </w:pPr>
      <w:r w:rsidRPr="002840A5">
        <w:rPr>
          <w:rFonts w:ascii="Californian FB" w:hAnsi="Californian FB"/>
          <w:sz w:val="24"/>
          <w:szCs w:val="24"/>
        </w:rPr>
        <w:t xml:space="preserve">Email: </w:t>
      </w:r>
      <w:hyperlink r:id="rId5" w:history="1">
        <w:r w:rsidRPr="002840A5">
          <w:rPr>
            <w:rStyle w:val="Hyperlink"/>
            <w:rFonts w:ascii="Californian FB" w:hAnsi="Californian FB"/>
            <w:sz w:val="24"/>
            <w:szCs w:val="24"/>
          </w:rPr>
          <w:t>pbligenjones@gmail.com</w:t>
        </w:r>
      </w:hyperlink>
    </w:p>
    <w:p w14:paraId="02994F32" w14:textId="39F447EA" w:rsidR="005343F9" w:rsidRPr="002840A5" w:rsidRDefault="005343F9" w:rsidP="005343F9">
      <w:pPr>
        <w:rPr>
          <w:rFonts w:ascii="Californian FB" w:hAnsi="Californian FB"/>
          <w:sz w:val="24"/>
          <w:szCs w:val="24"/>
        </w:rPr>
      </w:pPr>
    </w:p>
    <w:p w14:paraId="6B77C01C" w14:textId="79A1306E" w:rsidR="005343F9" w:rsidRPr="002840A5" w:rsidRDefault="005343F9" w:rsidP="005343F9">
      <w:pPr>
        <w:rPr>
          <w:rFonts w:ascii="Californian FB" w:hAnsi="Californian FB"/>
          <w:sz w:val="24"/>
          <w:szCs w:val="24"/>
        </w:rPr>
      </w:pPr>
      <w:r w:rsidRPr="002840A5">
        <w:rPr>
          <w:rFonts w:ascii="Californian FB" w:hAnsi="Californian FB"/>
          <w:sz w:val="24"/>
          <w:szCs w:val="24"/>
        </w:rPr>
        <w:t>Respectfully,</w:t>
      </w:r>
    </w:p>
    <w:p w14:paraId="37CBE74B" w14:textId="0F3EDBAA" w:rsidR="006A5B6B" w:rsidRPr="002840A5" w:rsidRDefault="006A5B6B" w:rsidP="005343F9">
      <w:pPr>
        <w:rPr>
          <w:rFonts w:ascii="Californian FB" w:hAnsi="Californian FB"/>
          <w:sz w:val="24"/>
          <w:szCs w:val="24"/>
        </w:rPr>
      </w:pPr>
    </w:p>
    <w:p w14:paraId="397BC50B" w14:textId="0036FD9B" w:rsidR="006A5B6B" w:rsidRPr="006D049D" w:rsidRDefault="006A5B6B" w:rsidP="005343F9">
      <w:pPr>
        <w:rPr>
          <w:rFonts w:ascii="Californian FB" w:hAnsi="Californian FB"/>
          <w:b/>
          <w:bCs/>
          <w:i/>
          <w:iCs/>
          <w:sz w:val="24"/>
          <w:szCs w:val="24"/>
        </w:rPr>
      </w:pPr>
      <w:r w:rsidRPr="006D049D">
        <w:rPr>
          <w:rFonts w:ascii="Californian FB" w:hAnsi="Californian FB"/>
          <w:b/>
          <w:bCs/>
          <w:i/>
          <w:iCs/>
          <w:sz w:val="24"/>
          <w:szCs w:val="24"/>
        </w:rPr>
        <w:t xml:space="preserve">Reverend Patricia B. Jones </w:t>
      </w:r>
    </w:p>
    <w:p w14:paraId="45B9DB14" w14:textId="1875658E" w:rsidR="005343F9" w:rsidRPr="002840A5" w:rsidRDefault="005343F9" w:rsidP="005343F9">
      <w:pPr>
        <w:rPr>
          <w:rFonts w:ascii="Californian FB" w:hAnsi="Californian FB"/>
          <w:sz w:val="28"/>
          <w:szCs w:val="28"/>
        </w:rPr>
      </w:pPr>
    </w:p>
    <w:sectPr w:rsidR="005343F9" w:rsidRPr="002840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1E0C0C"/>
    <w:multiLevelType w:val="hybridMultilevel"/>
    <w:tmpl w:val="33DE5D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A12D32"/>
    <w:multiLevelType w:val="hybridMultilevel"/>
    <w:tmpl w:val="796CB6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5B19FB"/>
    <w:multiLevelType w:val="hybridMultilevel"/>
    <w:tmpl w:val="D2FE19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26993">
    <w:abstractNumId w:val="1"/>
  </w:num>
  <w:num w:numId="2" w16cid:durableId="659577004">
    <w:abstractNumId w:val="0"/>
  </w:num>
  <w:num w:numId="3" w16cid:durableId="2872466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zMDQ0MTYztzQxtjRR0lEKTi0uzszPAykwqQUAJtvZpCwAAAA="/>
  </w:docVars>
  <w:rsids>
    <w:rsidRoot w:val="00084D69"/>
    <w:rsid w:val="00084D69"/>
    <w:rsid w:val="000930D7"/>
    <w:rsid w:val="000B588F"/>
    <w:rsid w:val="001C662B"/>
    <w:rsid w:val="00214CE0"/>
    <w:rsid w:val="00235CDB"/>
    <w:rsid w:val="002840A5"/>
    <w:rsid w:val="002B5152"/>
    <w:rsid w:val="00327E9C"/>
    <w:rsid w:val="00333F30"/>
    <w:rsid w:val="00394EE5"/>
    <w:rsid w:val="00395BE3"/>
    <w:rsid w:val="004469AF"/>
    <w:rsid w:val="005343F9"/>
    <w:rsid w:val="006A5B6B"/>
    <w:rsid w:val="006D049D"/>
    <w:rsid w:val="006D196A"/>
    <w:rsid w:val="00762E29"/>
    <w:rsid w:val="007C257F"/>
    <w:rsid w:val="008100A9"/>
    <w:rsid w:val="00831201"/>
    <w:rsid w:val="008C5945"/>
    <w:rsid w:val="0093333E"/>
    <w:rsid w:val="009372F5"/>
    <w:rsid w:val="00C079C3"/>
    <w:rsid w:val="00C944FD"/>
    <w:rsid w:val="00DA3872"/>
    <w:rsid w:val="00E807D1"/>
    <w:rsid w:val="00F73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C406D"/>
  <w15:chartTrackingRefBased/>
  <w15:docId w15:val="{4E4E544C-7A98-404D-B20B-DB1D5DFB4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0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079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79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1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bligenjones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d's Messenger</dc:creator>
  <cp:keywords/>
  <dc:description/>
  <cp:lastModifiedBy>Owner</cp:lastModifiedBy>
  <cp:revision>2</cp:revision>
  <dcterms:created xsi:type="dcterms:W3CDTF">2024-07-18T11:53:00Z</dcterms:created>
  <dcterms:modified xsi:type="dcterms:W3CDTF">2024-07-18T11:53:00Z</dcterms:modified>
</cp:coreProperties>
</file>